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3_model_and_fit.R</w:t>
      </w:r>
    </w:p>
    <w:p>
      <w:pPr>
        <w:pStyle w:val="Author"/>
      </w:pPr>
      <w:r>
        <w:t xml:space="preserve">90921160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11</w:t>
      </w:r>
      <w:r>
        <w:t xml:space="preserve"> </w:t>
      </w:r>
      <w:r>
        <w:t xml:space="preserve">14:53:0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Photosy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</w:t>
      </w:r>
      <w:r>
        <w:rPr>
          <w:rStyle w:val="DataTypeTok"/>
        </w:rPr>
        <w:t xml:space="preserve">VP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s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Op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Leu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lBerr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pd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mes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1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ef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ayfra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a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620.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V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s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5.10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676.8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V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+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s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1.3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Pars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c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which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gsmod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G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nputCi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G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provide both Ci and GS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g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.Rga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CtoG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PFD, alpha, Jmax, the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F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F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F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/GCtoG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R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yfra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0^((Tleaf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fR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GammaStar</w:t>
      </w:r>
      <w:r>
        <w:rPr>
          <w:rStyle w:val="NormalTok"/>
        </w:rPr>
        <w:t xml:space="preserve">(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Km</w:t>
      </w:r>
      <w:r>
        <w:rPr>
          <w:rStyle w:val="NormalTok"/>
        </w:rPr>
        <w:t xml:space="preserve">(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Tcorrec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Vcmax</w:t>
      </w:r>
      <w:r>
        <w:rPr>
          <w:rStyle w:val="NormalTok"/>
        </w:rPr>
        <w:t xml:space="preserve">(Tleaf, EaV, delsC, EdV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Jmax</w:t>
      </w:r>
      <w:r>
        <w:rPr>
          <w:rStyle w:val="NormalTok"/>
        </w:rPr>
        <w:t xml:space="preserve">(Tleaf, EaJ, delsJ, EdVJ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turnParsOnl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,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, </w:t>
      </w:r>
      <w:r>
        <w:rPr>
          <w:rStyle w:val="DataTypeTok"/>
        </w:rPr>
        <w:t xml:space="preserve">GammaSt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St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fun</w:t>
      </w:r>
      <w:r>
        <w:rPr>
          <w:rStyle w:val="NormalTok"/>
        </w:rPr>
        <w:t xml:space="preserve">(PPFD, alpha, Jmax, 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gsmodel ==</w:t>
      </w:r>
      <w:r>
        <w:rPr>
          <w:rStyle w:val="StringTok"/>
        </w:rPr>
        <w:t xml:space="preserve"> "BBOpti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d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duse[vpduse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dmi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dm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DI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/(vpduse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k)))/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gsmodel ==</w:t>
      </w:r>
      <w:r>
        <w:rPr>
          <w:rStyle w:val="StringTok"/>
        </w:rPr>
        <w:t xml:space="preserve"> "BBLeuning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DI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/Ca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D/D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DI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/GCtoG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gsmodel ==</w:t>
      </w:r>
      <w:r>
        <w:rPr>
          <w:rStyle w:val="StringTok"/>
        </w:rPr>
        <w:t xml:space="preserve"> "BallBerry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RH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PDtoRH</w:t>
      </w:r>
      <w:r>
        <w:rPr>
          <w:rStyle w:val="NormalTok"/>
        </w:rPr>
        <w:t xml:space="preserve">(VPD, 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DI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/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DI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/GCtoG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nput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/GCtoG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G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)/G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J)/G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inputC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J, GSDIVA, PPFD, VPD, Ca, Tlea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dmin, g0, Rd, Vcmax, Jmax, Km, GammaSt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PF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, C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(K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K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C/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CI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 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IJ, CIC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getCI, </w:t>
      </w:r>
      <w:r>
        <w:rPr>
          <w:rStyle w:val="DataTypeTok"/>
        </w:rPr>
        <w:t xml:space="preserve">V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J, </w:t>
      </w:r>
      <w:r>
        <w:rPr>
          <w:rStyle w:val="DataTypeTok"/>
        </w:rPr>
        <w:t xml:space="preserve">GSDIV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DIVA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P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D, 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, </w:t>
      </w:r>
      <w:r>
        <w:rPr>
          <w:rStyle w:val="DataTypeTok"/>
        </w:rPr>
        <w:t xml:space="preserve">vpd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dm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0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0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, </w:t>
      </w:r>
      <w:r>
        <w:rPr>
          <w:rStyle w:val="DataTypeTok"/>
        </w:rPr>
        <w:t xml:space="preserve">GammaSt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i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J[CI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[CI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gmeso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/(C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/(CI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gmes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/gmes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QUADP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/gmes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QUADP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J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J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inputC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ssl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j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ssl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a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J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ammaStar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GammaStar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J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J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VJ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J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J[lesslc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[lesslcp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[lesslc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J[lesslcp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J[lesslcp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[lesslcp])/(CIJ[lesslcp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[lesslcp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, CIJ, CI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mshap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9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shap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hmshape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inputCi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input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hichA ==</w:t>
      </w:r>
      <w:r>
        <w:rPr>
          <w:rStyle w:val="StringTok"/>
        </w:rPr>
        <w:t xml:space="preserve"> "Ah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hichA ==</w:t>
      </w:r>
      <w:r>
        <w:rPr>
          <w:rStyle w:val="StringTok"/>
        </w:rPr>
        <w:t xml:space="preserve"> "Aj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hichA ==</w:t>
      </w:r>
      <w:r>
        <w:rPr>
          <w:rStyle w:val="StringTok"/>
        </w:rPr>
        <w:t xml:space="preserve"> "Ac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IV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nputC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hichA ==</w:t>
      </w:r>
      <w:r>
        <w:rPr>
          <w:rStyle w:val="StringTok"/>
        </w:rPr>
        <w:t xml:space="preserve"> "Ah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/(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hichA ==</w:t>
      </w:r>
      <w:r>
        <w:rPr>
          <w:rStyle w:val="StringTok"/>
        </w:rPr>
        <w:t xml:space="preserve"> "Aj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/(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hichA ==</w:t>
      </w:r>
      <w:r>
        <w:rPr>
          <w:rStyle w:val="StringTok"/>
        </w:rPr>
        <w:t xml:space="preserve"> "Ac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/(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input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CtoG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nput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/G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D/Pat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, </w:t>
      </w:r>
      <w:r>
        <w:rPr>
          <w:rStyle w:val="DataTypeTok"/>
        </w:rPr>
        <w:t xml:space="preserve">A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, </w:t>
      </w:r>
      <w:r>
        <w:rPr>
          <w:rStyle w:val="DataTypeTok"/>
        </w:rPr>
        <w:t xml:space="preserve">E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, </w:t>
      </w:r>
      <w:r>
        <w:rPr>
          <w:rStyle w:val="DataTypeTok"/>
        </w:rPr>
        <w:t xml:space="preserve">A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VP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rPr>
          <w:rStyle w:val="DataTypeTok"/>
        </w:rPr>
        <w:t xml:space="preserve">Pat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aci&lt;-function (data, </w:t>
      </w:r>
      <w:r>
        <w:rPr>
          <w:rStyle w:val="DataTyp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A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lea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transi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Val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.cal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fitac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a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extrapar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xtrapars[i]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[[extrapars[i]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[extrapars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"</w:t>
      </w:r>
      <w:r>
        <w:rPr>
          <w:rStyle w:val="NormalTok"/>
        </w:rPr>
        <w:t xml:space="preserve">, extrapars[i], </w:t>
      </w:r>
      <w:r>
        <w:rPr>
          <w:rStyle w:val="StringTok"/>
        </w:rPr>
        <w:t xml:space="preserve">" not recogniz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ot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ve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otp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tpars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hotpars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ovevars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varnames$PPF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PPF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quie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i not in dataset; assumed PARi = 1800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data$PP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varnames$PPF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varnames$Tleaf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Tlea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quie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leaf not in dataset; assumed Tleaf = 25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Tle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varnames$Tleaf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varnames[[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]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ALE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varnames[[</w:t>
      </w:r>
      <w:r>
        <w:rPr>
          <w:rStyle w:val="StringTok"/>
        </w:rPr>
        <w:t xml:space="preserve">"ALEAF"</w:t>
      </w:r>
      <w:r>
        <w:rPr>
          <w:rStyle w:val="NormalTok"/>
        </w:rPr>
        <w:t xml:space="preserve">]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correctV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orr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fun_w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i, ..., </w:t>
      </w:r>
      <w:r>
        <w:rPr>
          <w:rStyle w:val="DataTypeTok"/>
        </w:rPr>
        <w:t xml:space="preserve">return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AF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otosy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, </w:t>
      </w:r>
      <w:r>
        <w:rPr>
          <w:rStyle w:val="DataTypeTok"/>
        </w:rPr>
        <w:t xml:space="preserve">Tcorr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correctVJ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turnwhat ==</w:t>
      </w:r>
      <w:r>
        <w:rPr>
          <w:rStyle w:val="StringTok"/>
        </w:rPr>
        <w:t xml:space="preserve"> "ALEAF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$A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turnwhat ==</w:t>
      </w:r>
      <w:r>
        <w:rPr>
          <w:rStyle w:val="StringTok"/>
        </w:rPr>
        <w:t xml:space="preserve"> "Ac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$A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$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turnwhat ==</w:t>
      </w:r>
      <w:r>
        <w:rPr>
          <w:rStyle w:val="StringTok"/>
        </w:rPr>
        <w:t xml:space="preserve"> "Aj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$A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$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_gues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$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a$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Pho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ALEAF[m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Tleaf[m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GammaStar</w:t>
      </w:r>
      <w:r>
        <w:rPr>
          <w:rStyle w:val="NormalTok"/>
        </w:rPr>
        <w:t xml:space="preserve">(T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Phot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_guess)/((maxCi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/(maxCi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J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Tcorrec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Jmax</w:t>
      </w:r>
      <w:r>
        <w:rPr>
          <w:rStyle w:val="NormalTok"/>
        </w:rPr>
        <w:t xml:space="preserve">(Tl, </w:t>
      </w:r>
      <w:r>
        <w:rPr>
          <w:rStyle w:val="DataTypeTok"/>
        </w:rPr>
        <w:t xml:space="preserve">Ea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676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s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1.36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V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+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_guess/Teff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Ci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i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ALEAF 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Km</w:t>
      </w:r>
      <w:r>
        <w:rPr>
          <w:rStyle w:val="NormalTok"/>
        </w:rPr>
        <w:t xml:space="preserve">(dato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GammaStar</w:t>
      </w:r>
      <w:r>
        <w:rPr>
          <w:rStyle w:val="NormalTok"/>
        </w:rPr>
        <w:t xml:space="preserve">(dato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o, (ALEA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_guess)/((Ci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star)/(Ci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            </w:t>
      </w:r>
      <w:r>
        <w:rPr>
          <w:rStyle w:val="NormalTok"/>
        </w:rPr>
        <w:t xml:space="preserve">Km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c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_guess/</w:t>
      </w:r>
      <w:r>
        <w:rPr>
          <w:rStyle w:val="FloatTok"/>
        </w:rPr>
        <w:t xml:space="preserve">1.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Tcorrec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Vcmax</w:t>
      </w:r>
      <w:r>
        <w:rPr>
          <w:rStyle w:val="NormalTok"/>
        </w:rPr>
        <w:t xml:space="preserve">(Tl, </w:t>
      </w:r>
      <w:r>
        <w:rPr>
          <w:rStyle w:val="DataTypeTok"/>
        </w:rPr>
        <w:t xml:space="preserve">Ea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620.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s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5.101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V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_guess/Teff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tartValgr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cmax, Jmax, R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oto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data$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PPF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a$ALEAF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to_mo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cmax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d_guess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Rd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g,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aciSS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_gues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$Vcmax[i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$Rd[i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itransitio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ALEAF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)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gorith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_guess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_gue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nls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lsfit)$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C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ansition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j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Ci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ansition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cmax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_vc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ALEAF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gorith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vcma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_gue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nlsfit_vc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_vcma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_vcmax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lsfit_vcmax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nlsfit_vcmax)[[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jmax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_j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ALEAF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_vcmaxgues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, </w:t>
      </w:r>
      <w:r>
        <w:rPr>
          <w:rStyle w:val="DataTypeTok"/>
        </w:rPr>
        <w:t xml:space="preserve">return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j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gorith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jmax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_gue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nlsfit_j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_jma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2, 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lsfit_vcmax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lsfit_vcmax)$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lsfit_jmax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lsfit_jmax)$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r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pars2, par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a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lsfit_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_vcmax, </w:t>
      </w:r>
      <w:r>
        <w:rPr>
          <w:rStyle w:val="DataTypeTok"/>
        </w:rPr>
        <w:t xml:space="preserve">nlsfit_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_j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otosy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Ci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J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PPF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Tleaf, </w:t>
      </w:r>
      <w:r>
        <w:rPr>
          <w:rStyle w:val="DataTypeTok"/>
        </w:rPr>
        <w:t xml:space="preserve">Tcorr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corre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Am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ALE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ELEAF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G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C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 ==</w:t>
      </w:r>
      <w:r>
        <w:rPr>
          <w:rStyle w:val="StringTok"/>
        </w:rPr>
        <w:t xml:space="preserve"> "ALEA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mode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de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ru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ars,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cirun), avar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ru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cirun$Ci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p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nls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sf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T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orr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$Tl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$PP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PPF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$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$J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$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Photosyn)$T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orr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Photosy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tosy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Ci_tran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iTransition</w:t>
      </w:r>
      <w:r>
        <w:rPr>
          <w:rStyle w:val="NormalTok"/>
        </w:rPr>
        <w:t xml:space="preserve">(l$Photosy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Vc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J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Rd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) &lt;-</w:t>
      </w:r>
      <w:r>
        <w:rPr>
          <w:rStyle w:val="StringTok"/>
        </w:rPr>
        <w:t xml:space="preserve"> "acifi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116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3_model_and_fit.R</dc:title>
  <dc:creator>90921160</dc:creator>
</cp:coreProperties>
</file>